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ASR)(พก.)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p>
    <w:p>
      <w:pPr>
        <w:pStyle w:val="Date"/>
      </w:pPr>
      <w:r>
        <w:t xml:space="preserve">วันจันทร์ที่</w:t>
      </w:r>
      <w:r>
        <w:t xml:space="preserve"> </w:t>
      </w:r>
      <w:r>
        <w:t xml:space="preserve">11</w:t>
      </w:r>
      <w:r>
        <w:t xml:space="preserve"> </w:t>
      </w:r>
      <w:r>
        <w:t xml:space="preserve">กันยายน</w:t>
      </w:r>
      <w:r>
        <w:t xml:space="preserve"> </w:t>
      </w:r>
      <w:r>
        <w:t xml:space="preserve">2566</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ลือกคนพิการที่ประสบความสำเร็จ การกู้ยืมเงินเพื่อประกอบอาชีพ นำทุนที่ได้รับไปพัฒนาอาชีพ รายได้สามารถเด้ง ก่อนเข้าเชิญนะอาเดี๋ยวขอคนเป็นโรค สแตนบายซ้อมด้วยกันเลยครับแล้วก็ ออกจากด้านซ้ายนะครับหันหน้าเข้าสโตร์ อัพโหลดจะขึ้นจากฝั่งขวานะครับ โอเคป่ะ ขอมาซ่อมสักอัน 2 อันก่อนก็ได้นะครับจะได้รู้ว่าเก่ง เวลาน้อย เรียบร้อยไหม OK เมื่อแต่ละท่านขึ้นมารับเสร็จแล้วจะไป Step Back ด้านหลัง ที่นอนสปริงยกมือนะครับ เราถ่ายรูปรวมอีกทีนะถ้าลงข้างล่างน่าจะลำบากในการคืน OK แก้ไขนะครับเมื่อทุกท่านรับเสร็จแต่ละท่านใครที่จะถ่ายรูป พี่จะอยู่ฝั่งนี้ จะเก็บไปอยู่ด้านหลังของ ซ้ายมือใครที่จะถ่ายรูปอยู่ฝั่งขวาก็จะเสร็จ แม่ก็อยู่ฝั่งขวานะครับ พอถ่ายครบ ขอมอบครบนะครับแล้วก็จะดันทุกท่านขึ้นมาเพื่อร่วมถ่ายรูปรวมนะครับ แต่ก็จะ Xshot เข้าจุด การถ่ายรูปรวมนะ เขาช่วงนำเข้าการมอบรางวัลไหมคะ เคครับเข้าช่วงการมอบโล่เลยครับ ซึ่งในปีนี้ค่ะมีผู้ได้รับรางวัลจำนวน 14 รางวัลและอีก 1 รางวัลสำหรับหน่วยงานที่ สนับสนุน การดำเนินงานของ กลุ่มนั้นเองค่ะในลำดับแรก เราจะมอบรางวัลภายใต้โครงการ we can do กันก่อนนะคะ เราจะเรียนเชิญผู้มีรายชื่อดังต่อไปนี้ขึ้นมา รับรางวัลเชิดชูเกียรติค่ะ ท่านแรกขอเรียนเชิญคุณบุหงา G เชิญรับมอบรางวัลเลยนะคะสำหรับคุณลูกค้าค่ะมีอาชีพตัดเย็บเสื้อผ้านั่นเองค่ะ ถ่ายภาพร่วมกันนะคะ แสดงความยินดีด้วยค่ะเรียนเชิญท่านต่อไปค่ะคุณวันเพ็ญจันทร์ ประกอบอาชีพสานกระเป๋าจากกระจูดนั้นเองค่ะ แสดงความยินดีด้วยค่ะ ท่านต่อไปเรียนเชิญคุณบุญเลิศวงจันตา ประกอบอาชีพช่างไม้ค่ะ แสดงความยินดีด้วยค่ะท่านต่อไปเรียนเชิญคุณธีรยุทธ พากย์ไทยส่ง ประกอบอาชีพผลิตกี่ทอพรมเช็ดเท้าค่ะ แสดงความยินดีด้วยค่ะเรียนเชิญท่านต่อไปค่ะเป็นชั้นที่ 5 คุณสนั่นมีแก้ว ประกอบอาชีพเกษตรกรรมนะครับ ต้นไม้มงคลนั้นเองค่ะ ยินดีด้วยค่ะต่อไปท่านที่ 6 ค่ะเรียนเชิญคุณนิวัฒน์เป็นหา ประกอบอาชีพบริการตัดผมชายค่ะ ท่านต่อไปค่ะคุณรุนสอนหลวย ประกอบอาชีพช่างตีมีดค่ะ วันที่ 8 นะคะคุณประเทืองทวีสุข ประกอบอาชีพเกษตรกรรมนะคะปลูกผักไฮโดรโปนิกส์ค่ะ ต่อไปคุณวีณาคุณสุวรรณ ประกอบอาชีพเลี้ยงนกสวยงามค่ะ วันที่ 10 นะคะคุณชลาธารสาดเจริญกรุง ประกอบอาชีพค้าขายไอศกรีมค่ะ ยินดีด้วยนะคะท่านต่อไปท่านที่ 11 ค่ะคุณมาลินีวงมักกะ ประกอบอาชีพร้านเสริมสวยนั้นเองค่ะ วันที่ 12 นะคะคุณเกศราเปรมประสงค์ หาขายกาแฟค่ะ วันที่ 13 คุณมงคลพรหมภักดี ประกอบอาชีพจิตรกรค่ะ และขั้นสุดท้ายนะคะคุณยงยุทธ นิยม เป็นช่างซ่อมเครื่องใช้ไฟฟ้าค่ะ ตอนนี้รับโล่รางวัลครบ โอกาสนี้ขอเรียนเชิญทั้ง 4 ท่านถ่ายภาพร่วมกับท่านปลัดอีกครั้งนึงนะคะเรียนเชิญเลยค่ะ น้องขอแสดงความยินดีกับทุกท่านด้วยนะคะที่ได้รับโล่รางวัลในวันนี้ค่ะ มันก็ ประสบความสำเร็จในการประกอบอาชีพในสายงานของตัวเองนะคะเขาเสียงดังๆให้กับ นอนอีกครั้งนึงค่ะ ต้องขอขอบพระคุณทุกท่านที่มารับรางวัลด้วยนะคะ ท่านปลัดก็จะยังอยู่กับเราด้านบน ดีนะคะเพราะว่าในลำดับต่อไปค่ะจะเป็นการมอบโล่รางวัลเชิดชูเกียรติสำหรับหน่วยงานที่ให้การสนับสนุนการดำเนินงาน รอก่อนนะคะโอกาสนี้ค่ะเดี๋ยวเราจะมามอบรางวัลกันนะคะ ต้องขอเรียนเชิญตัวแทนจากเคาน์เตอร์เซอร์วิส คุณวีระเดช ผลพาณิชย์กรรมการผู้จัดการด้านบนเวทีขอเรียนเชิญค่ะ ขอเรียนเชิญท่านปลัดมอบ โล่รางวัล High อะไรนะคะสำหรับกรมส่งเสริมและพัฒนาคุณภาพชีวิตคนพิการร่วมมือกับ บริษัทเคาน์เตอร์เซอร์วิสจำกัดพัฒนาระบบ รับชำระ เงินกู้ยืมกองทุนส่งเสริมและพัฒนาคุณภาพชีวิตคนพิการเนื่องจาก เรียบร้อยแล้วนะคะสำหรับการมอบรางวัลต้องขอขอบพระคุณท่านปลัดเป็นอย่างสูงนะคะ ยังอยู่ด้านบนเวทีกับเรา อีกสักครู่หนึ่งนะคะ เพราะว่าเดี๋ยวท่านจะร่วมเป็นสักขีพยานนะคะเป็นท่านประธานในการลงนาม MOU บันทึก ความร่วมมือทางวิชาการเพื่อยกระดับ คุณภาพชีวิตคนพิการระหว่างมหาวิทยาลัยเกษตรศาสตร์กับ กรมส่งเสริมการพัฒนาคุณภาพชีวิตคนพิการนั่นเองค่ะ และลำดับต่อไปนะคะขอนำทุกท่านเข้าสู่พิธีลงนามบันทึกความเข้าใจในความร่วมมือทางวิชาการเพื่อยกระดับ คุณภาพชีวิตคนพิการระหว่างมหาวิทยาลัยเกษตรศาสตร์กับกรมส่งเสริมและพัฒนาคุณภาพชีวิตคนพิการอย่างเป็นทางการนะคะสำหรับในช่วงนี้โอกาสนี้ขอเรียนเชิญ จงรักวัชรินทร์รัตน์อธิการบดีมหาวิทยาลัยเกษตรศาสตร์ ท่านรองสนธยาบุญญภูษิตรองอธิบดีกรมส่งเสริมและพัฒนาคุณภาพชีวิตคนพิการร่วมลงนามในบันทึกความเข้าใจความร่วมมือทางวิชาการ เพื่อยกระดับคุณภาพชีวิตคนพิการทั้ง 2 ท่านเรียนเชิญด้านบนเวทีเลยค่ะ พร้อมด้วยรองศาสตราจารย์นายสัตวแพทย์ อนุชัยภิญโญภูมิมินทร์รองอธิการบดีมหาวิทยาลัยเกษตรวิทยาเขต กำแพงแสนและคุณวิทยาจัดกูลผู้อำนวยการกอง พัฒนาคุณภาพชีวิตคนพิการร่วมเป็นสักขีพยานด้านบนเวทีค่ะ ครั้งนี้นะคะคุณอนุกูลผิดแก้วปลัดกระทรวงการพัฒนาสังคมและความมั่น ของมนุษย์ จะร่วมเป็นประธานในพิธีการลงนามค่ะถ้าพร้อมแล้วขอเรียนเชิญทั้ง 2 ท่าน ที่ MOU ได้เลยค่ะลดราคาไว้ก่อนนะคะและเชิญพี่ๆช่างภาพ ภาพความประทับใจในครั้งนี้ได้เลยค่ะ เรียบร้อยนะคะ ขอถ่ายภาพเพิ่มเติมติดตั้ง 2 ภาพนะคะยังอยู่ด้านบนเวทีกับเรานะคะเดี๋ยวเราจะขอเรียนเชิญ น่าทานค่ะถ่ายภาพที่ระลึกร่วมกันค่ะ เรียนเชิญพี่ๆช่างภาพได้เลยค่ะ ภาพนี้นะคะทั้ง 2 ท่าน 3 เพื่อบันทึกภาพนะคะ อีก 1 ภาพนะคะทุกท่าน เป็นภาพปิดแฟ้มนะคะยืนสวยงามได้เลยเชิญพี่ช่างภาพได้เลยค่ะ เรียบร้อยค่ะขอเสียงปรบมือให้กับมหาวิทยาลัยเกษตรศาสตร์และกรมส่งเสริมและพัฒนาคุณภาพชีวิต คนพิการ เจตนารมณ์ร่วมกันเพื่อพัฒนาความร่วมมือ ระหว่าง 2 หน่วยงานในการสร้างความรู้ความเ****วชาญ เสริมสร้างศักยภาพบุคลากร พิการผู้ดูแลคนพิการหรือบุคคลที่เกี่ยวข้องในการสร้างงานสร้างอาชีพสำหรับ พิการหรือ ผู้ดูแลคนพิการที่กู้ยืม เงินกองทุนส่งเสริมและพัฒนาคุณภาพชีวิตคนพิการเพื่อสร้างโอกาส เพิ่มขีดความสามารถและยกระดับคุณภาพชีวิตของคนพิการอย่างแท้จริงค่ะ ขายในโอกาสนี้นะคะต้องขอเรียนเชิญท่านปลัดนะคะ เดินเยี่ยมชมงานนะคะบริเวณงานของเราได้เลยตอนนี้งานได้เปิดอย่างเป็นทางการแล้ววันนี้พิธีกรก็เรียนเชิญท่านปลัดแล้ว เยี่ยมชมงานพร้อมสัมภาษณ์ค่ะ จะไปสัมภาษณ์ก่อนเนาะ ช่วงท้ายวิทยากรจะเข้าตรงกลางนะครับ ผู้ใหญ่ลงเรียบร้อยก่อนจะเดินเข้าไปตรงกลาง เดี๋ยวต่อไปเราจะซ้อมกับ พิธีกรนะครับระหว่างนี้ก็มีพิธีกรกันเลยครับ แล้วก็ Samsung ส่วนตัวไหนไม่เรียบร้อย เช็คก่อนนะ ที่ช่างภาพฝากดูเฟรมให้หน่อยครับตอนมอบโล่เดี๋ยวนี้ชักจะได้ขยับ เขียนบอกติด กล้องเนาะ ปากเกร็ดตีเส้นไม่ให้เกิน ออกมาเข้าเฟรมกล้องด้วยนะครับ ภาพนิ่งฝากดูเฟรมตอนถ่ายรูปให้ทีครับพี่เดี๋ยวจะได้มา เมื่อกี้เห็นบอกว่าเข้าเฟรมกล้องด้วย ก่อนนะครับขอบคุณครับ อธิบายเป็นคนสแตนบายของฝั่งโน้นเจ้าแม่กวนอิม Vios ก็จะเป็นคนริมในสุดของอีกฝั่งซ้ายนะ แล้วก็ของรถฝากมาร์คคนเชิญเราด้วยนะ สแตนบายได้ไม่เกินตรงไหน แล้วก็ ok ครับซึ่งตอนมอบโล่ครับ ถ้าไปอยู่ตรงกลางฝาก opd ลองดูมุมกล้องให้หน่อยนะครับ แล้วก็จะต้อง ระหว่างที่เราพูดตรงนี้ เรียบร้อย สวัสดีครับทดสอบ โอเคเดี๋ยวเราจะรันอยู่ทั้งหมดนะครับ Morning สักครู่นะครับ ตำแหน่งแป๊บนึง อาบแล้วก็ ตามคิวนะครับ เดี๋ยวเราจะจองคิวนะครับ OK อันนี้จะเป็นไฟล็อกอินนะครับเพลงบรรยากาศนะครับ 40 ไม่ได้คิวเริ่มงานนะครับจะเข้า โชว์พระครับ 543 นายแบบนางแบบ เคครับ มอเตอร์ไซค์ของ นะครับ ขอเสียงปรบมือให้กับน้อง กลับดีๆนะครับแล้วก็กราบสวัสดีแขกทุกท่านเรียบร้อยแล้วนะครับสำหรับต่อไปนะครับขอกราบเรียนเชิญนะครับท่านรองอธิบดีกรมส่งเสริมและพัฒนาคุณภาพ บริการนะครับท่านสนธยาบุญญพิสิฏฐ์นะครับ ok ครับ รอให้เสร็จก่อนเที่ยงก่อนนะครับ โอเคครับพ่อเสร็จเรียบร้อยนะครับขอกราบเรียนเชิญท่านรองสนธยาบุณยะภูตินะครับ กล่าวรายงานขอเรียนเชิญครับ เรียนท่านอนุกูลปิดแก้วปลัดกระทรวงการพัฒนาสังคมและความมั่นคงของมนุษย์ บัดนี้ได้เวลาอันสมควรแล้ว ขอเรียนเชิญท่านปลัดกระทรวงการพัฒนาสังคมและความมั่นคงของมนุษย์ กรุณากล่าวเปิดงาน แฟนเรารู้ว่าคุณทำได้ มอบโล่ประกาศเกียรติคุณและเป็นประธานการลงนามบันทึกความเข้าใจขอกราบเรียนเชิญค่ะ บัดนี้ได้เวลาอันสมควรผมเขาเปิดงานมา 70 นักบัญชี ขอกราบขอบพระคุณท่าน นะครับแล้วก็ขอเรียนเชิญท่านอธิบดีกับเราสักครู่นะครับเพื่อที่เราจะเข้าสู่พิธีเปิดอย่างเป็นทางการ ซึ่งพิธีเปิดอย่างเป็นทางการในวันนี้ในวันเกิดมากๆนะครับ ขอนำเรียนอีก 3 ท่านนะครับท่านแรกนะครับขอเรียนเชิญท่านศาสตราจารย์วิริยะนามศิริพงศ์พันธุ์ผู้ก่อตั้งและ ประธานมูลนิธิสากลเพื่อคนพิการครับ และชั้นที่ 2 ครับ เชิญท่านสนธยาคุณภูษิตรอที่กรมส่งเสริมและพัฒนาคุณภาพชีวิตคนพิการครับ และท่านที่ 3 ครับท่านชูศักดิ์จันทยานนท์นะครับเลขาธิการ ขอเรียนเชิญครับ และในขนาดนี้นะครับทั้ง 4 ภาคอยู่บนเวทีกับเราเรียบร้อยแล้วนะ 4 ท่านนะครับนอกจากใช้มือสัมผัสที่จอ สมมุตินะครับสมมุตินะครับขึ้นมาและในขณะนี้นะครับทั้ง 4 ท่านพร้อมบนเวทีแล้วนะครับ จะใช้มือ สัมผัสบริเวณหน้าจอนะครับเดี๋ยวเราจะ เคาท์ดาวน์เนาะ พร้อมกัน 5 4 3 2 18 แล้วก็ ขอให้ทั้ง 4 ท่านหันหน้ามาเพื่อถ่ายภาพ ครับผม ขอเสียงปรบมือด้วยครับและนี่ก็เป็น ok ขออีก 1 รอบนะครับแป๊บนึงนะครับขอ ถึงแล้วนะ และทั้ง 4 ท่านพร้อมแล้วนะครับจะใช้มือสัมผัสบริเวณหน้าจอ เพื่อทำการเปิดเหมือนกัน เรารู้ พร้อมแล้ว 321 เชิญทั้ง 4 ท่านนะครับ ชื่ออะไรวันนี้ครับในภาพรวมนะครับ ถ่ายภาพตอนนี้เรียบร้อยแล้วนะครับและขอเรียนเชิญ เกลียดนะครับแถวที่ 1 เรียนเชิญครับ แล้วก็ได้ เราก็สามารถพูดในเรื่องของโครงการได้ วันนี้นะครับเรามีมหกรรม 250 ร้านด้วยกันนะครับที่มาจัดแสดงสินค้าในวันนี้นะครับ ต่อไปนะครับขอเรียนเชิญท่านผู้บริหาร แถวที่ 2 นะครับขอเรียนเชิญครับ ครับผมท่านผู้บริหารที่ 1 ตอนนี้ แถวที่ 1 นะครับคนที่ เชิญท่านมานะครับแถวที่ 1 จะอยู่ข้างบนทั้งหมดนะครับ แถวที่ 2 นะครับที่เป็นโซฟาแถวที่ 2 จะอยู่บริเวณบันไดและด้านล่างนะครับ ขอขอบพระคุณท่านผู้บริหารทุกหน่วยงาน ครับขอเรียนเชิญทุกท่านนะครับ ตกปลาแถวแถวที่ 2 ครับและเรียนเชิญท่านปลัดนะครับยังคงอยู่บนเวทีกับเรา ทำการมอบรางวัลภายใต้โครงการวิทย์ จำนวน 14 ซึ่งรางวัลนี้ก็จะเป็นการเสริมศักยภาพนะครับ เป็นการมอบเชิดชูเกียรติให้กับผู้ที่ ประสบความสำเร็จนะครับทางด้านการประกอบอาชีพในการกู้ยืมเงินกองทุนนะครับ เอาคนพิการจะได้ครับผม อันตรายนะครับขอเรียนเชิญคุณบุหงา G เส้นโค้งปกตินะครับต้องประกอบอาชีพในการตัด เจ็บนะครับเป็นการตัดเย็บเสื้อผ้านะครับเป็นอีก ประสบความสำเร็จ ได้ครับ วันที่ 2 ครับ คุณวันเพ็ญจันทะเสนครับ อันที่ 3 ครับคุณบุญเลิศวงศ์จันทราครับ อันที่ 4 ครับ คุณธีรยุทธมากไทยสงครับ คันที่ 5 ครับ คุณสนั่นมีแก้วครับ ท่านที่ 6 นะครับคุณนิวัฒน์เด่นหา คัดพิเศษครับคุณลุนสอนหลวย วันที่ 8 ครับ คุณประเทืองทวีสุข วันที่ 9 ครับ คุณวีณาคุณสุวรรณ Pantip ครับคุณชลาธารสาดเจริญกุลครับ วันที่ 11 ครับคุณมาลินีวงมักกะ นะครับ ชั้นที่ 22 ครับ คุณเกศราเปรมประสงค์ วันที่ 13 ครับ คุณมงคลพรหมภักดีครับ และคุณยงยุทธ นิยม และขอเรียนเชิญผู้ที่ได้รับโล่ประกาศเกียรติคุณให้ครับ ร่วมถ่ายภาพร่วมกันนะครับ นี่คือทั้ง 14 ท่านนะครับพี่ได้รับการคัดเลือกเป็นผู้ประสบความสำเร็จ ในการประกอบอาชีพ ยืมเงินกองทุน ส่งเสริมและพัฒนาคุณภาพชีวิตคนพิการ กระทรวงการพัฒนาสังคม โอเคเราก็จะรับเราไป ถ่ายรูปเสร็จ สัญญาณมานะครับแล้วก็ ขอแสดงความยินดีและขอขอบพระคุณทั้ง 14 ท่านด้วยครับขอเสียงปรบมือด้วยครับ ขอเรียนเชิญทั้ง 4 ท่านนะครับ ไปทานกาแฟกันก่อนได้เลยนะครับ ok ครับและขอเรียนเชิญท่านปลัดยังคงอยู่บนเวทีกับเรานะครับ อีก 1 รางวัลเป็นรางวัลเชิดชูเกียรติหน่วยงานที่สนับสนุนการดำเนินงาน ของกรมส่งเสริมและพัฒนาคุณภาพชีวิตคนพิการจำนวน รางวัล ซึ่งรางวัลนี้นะครับเป็นอีกหนึ่งรางวัลที่เรียกได้ว่าเป็นการ ส่งเสริมและสนับสนุนนะครับไม่ว่าจะเป็นการจ่ายชำระ เราก็จะพูดไปเรื่อยๆนะครับจนกว่า อยากจะเคลียร์นะครับ ไปเรื่อยๆนะครับจนกว่าเดี๋ยวรอให้วิลแชร์ลงไปเรียบร้อยแล้วนะครับ รอต่อไปนะครับเป็นรางวัลผู้ที่เสนอ สนับสนุน ของเรานะครับขอเรียนเชิญคุณวีรเดชอัครพล พาณิชย์ครับ กรรมการผู้จัดการบริษัทเคาน์เตอร์เซอร์วิสจำกัดครับ ถ่ายภาพท่านปลัดก็จะถ่ายภาพกับ เรียบร้อยแล้วก็จะเรียนเชิญท่านปลัดยังคง อยู่ต่อเพื่อเป็นประธานนะครับเป็นสักขีพยานในการลงนามบันทึกข้อตกลง รออยู่นะครับ ยกระดับคุณภาพชีวิตระหว่างมหาวิทยาลัยเกษตรศาสตร์และ กรมส่งเสริมและพัฒนาคุณภาพชีวิตระดับต่อไปนะครับเราจะเข้าสู่พิธีลงนาม เข้าใจในการร่วมมือในการครับและในโอกาสนี้ครับผมขอเรียนเชิญ จงรัก วัชรินทร์รัตน์ อธิการบดีมหาวิทยาลัยเกษตรศาสตร์ครับขอเรียนเชิญครับ และขอเรียนเชิญท่านรองสนธยาบุญญสิทธิ์ รองอธิบดีกรมส่งเสริมและพัฒนาคุณภาพชีวิตคนพิการครับ ร่วมลงนามในการบันทึก ความเข้าใจ ความร่วมมือทางวิชาการเพื่อยกระดับ คุณภาพชีวิตคนพิการ พร้อมด้วยนะครับรอ Star จานนายแพทย์ รองศาสตราจารย์นายสัตวแพทย์ ชัยภิญโญภูมินทร์ครับ อธิการบดีมหาวิทยาลัยเกษตรศาสตร์ กำแพงแสนครับ และนางสาวต้องเรียกว่าท่านนะครับ อุ้ยติยะกุล ตอนนี้นะครับท่านอายุ 19 นะครับปลัดกระทรวงการพัฒนาสังคมและความมั่นคงของเรานะครับ ระดับต่อไปนะครับขอเรียนเชิญท่าน พี่กานครับและท่านรองอธิบดีนะครับได้จรดปากกา ตกลง ความเข้าใจว่าด้วยความร่วมมือ เสียง ครับผม ok ครับเรียบร้อยแล้ว ขอเสียงปรบมือให้กับพิธีลงนามบันทึกความเข้าใจว่าด้วยความร่วมมือทาง อากาศเคลื่อนที่ อีกา แล้วก็เก็บกดนะครับ จะโพสต์อย่างเดียวนะครับ งั้นเปลี่ยนเป็นเชิญ เธอถ่ายภาพ ok ครับ ok ครับ นะครับสมมุติว่าจรดปากกา ถ่ายภาพจรดปากกาเสร็จเรียบร้อย ขอเสียงปรบมือเรียบร้อย และขอเรียนเชิญทั้ง 5 ท่านด้านหน้าเพื่อ แล้วท่านก็จะเดินมาด้านหน้านะครับหลังจากนั้นก็จะเก็บ และอีก 1 ภาพนะครับเป็นภาพติดแฟ้มครับ ok ครับผม ขอเสียงปรบมือให้กับการบัญชีระหว่าง มหาวิทยาลัยเกษตรศาสตร์และกรม ขอขอบพระคุณทุกท่านนะครับแล้วก็แล้วกันวันนี้นะครับขอเรียนเชิญท่านปลัดกระทรวง พัฒนาสังคมและความมั่นคงของมนุษย์นะครับ กรุณาสัมภาษณ์กับสื่อมวลชนบริเวณใด ครับ แล้วก็ขอบคุณ ในวันนี้นะครับเรามีอะไรบ้างนะเราก็บอกไปว่าตั้งแต่ตั้งแต่ตอนต้น ตอนต้นว่ามี 1234 แล้วก็บันทึกข้อตกลงนะครับรวมถึงในงานของเราในวันนี้นะครับก็ยังมี ต่างๆกิจกรรมต่างๆนะครับ ok ครับผม และในระหว่างนี้นะครับผมขออนุญาตยุติการใช้เสียงสักครู่นึงนะครับเพื่อให้ท่านปลัดได้ให้สัมภาษณ์กับพี่น้อง และเรายังมีกิจกรรมในวันนะครับสวัสดีครับ OK เริ่มคิวร้องไห้ แล้วก็ไอ้ตอนที่ 5 4 3 2 1 ก็เราก็จะช้าประมาณนั้น เอาเป็นจังหวะให้ effect ได้เล่นแป๊บนึงแล้วเราก็ ไม่มีอะไร ยิ่งเราก็จะอยู่ประมาณแถวตรงนี้แต่ว่า น่าจะมีที่ลงมาแค่ตอนที่ว่าท่าน รายงานเสร็จแล้วขึ้นมานั้นจะนานหน่อย เขาก็จะต้องมาที่พิธีกร ยังไม่เห็น พี่ของเรามี Lif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ASR)(พก.)Market Fair “เรารู้ คุณทำได้” (เช้า) 110966</dc:title>
  <dc:creator/>
  <cp:keywords/>
  <dcterms:created xsi:type="dcterms:W3CDTF">2024-01-04T02:54:50Z</dcterms:created>
  <dcterms:modified xsi:type="dcterms:W3CDTF">2024-01-04T02: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กันยายน 2566 เวลา 07.00 น.</vt:lpwstr>
  </property>
  <property fmtid="{D5CDD505-2E9C-101B-9397-08002B2CF9AE}" pid="3" name="subtitle">
    <vt:lpwstr/>
  </property>
</Properties>
</file>